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A61016" w14:textId="77777777" w:rsidR="00980440" w:rsidRDefault="00980440"/>
    <w:p w14:paraId="0D0C1FF5" w14:textId="77777777" w:rsidR="00CE7D6B" w:rsidRDefault="00CE7D6B"/>
    <w:p w14:paraId="64272EE4" w14:textId="7047D085" w:rsidR="00CE7D6B" w:rsidRPr="002839D1" w:rsidRDefault="00012557">
      <w:r w:rsidRPr="002839D1">
        <w:rPr>
          <w:b/>
          <w:bCs/>
        </w:rPr>
        <w:t xml:space="preserve">Purchase Order: </w:t>
      </w:r>
      <w:r w:rsidR="002839D1" w:rsidRPr="002839D1">
        <w:rPr>
          <w:b/>
          <w:bCs/>
        </w:rPr>
        <w:t>20082024</w:t>
      </w:r>
    </w:p>
    <w:p w14:paraId="4E267680" w14:textId="3F62DF7D" w:rsidR="00483943" w:rsidRDefault="007C4865">
      <w:pPr>
        <w:rPr>
          <w:b/>
          <w:bCs/>
        </w:rPr>
      </w:pPr>
      <w:r w:rsidRPr="002839D1">
        <w:rPr>
          <w:b/>
          <w:bCs/>
        </w:rPr>
        <w:t xml:space="preserve">Issue Date: </w:t>
      </w:r>
      <w:r w:rsidR="002839D1" w:rsidRPr="002839D1">
        <w:rPr>
          <w:b/>
          <w:bCs/>
        </w:rPr>
        <w:t>20 October 2025</w:t>
      </w:r>
    </w:p>
    <w:p w14:paraId="04DE0B05" w14:textId="77777777" w:rsidR="00483943" w:rsidRDefault="00483943">
      <w:pPr>
        <w:rPr>
          <w:b/>
          <w:bCs/>
        </w:rPr>
      </w:pPr>
    </w:p>
    <w:p w14:paraId="1F603FA8" w14:textId="23604AED" w:rsidR="00483943" w:rsidRPr="00012557" w:rsidRDefault="00F80FAA">
      <w:pPr>
        <w:rPr>
          <w:b/>
        </w:rPr>
      </w:pPr>
      <w:r>
        <w:rPr>
          <w:b/>
          <w:bCs/>
        </w:rPr>
        <w:t xml:space="preserve">Purchaser and </w:t>
      </w:r>
      <w:r w:rsidR="00483943" w:rsidRPr="008C3781">
        <w:rPr>
          <w:b/>
          <w:bCs/>
        </w:rPr>
        <w:t>Billing Ad</w:t>
      </w:r>
      <w:r w:rsidR="008C3781">
        <w:rPr>
          <w:b/>
          <w:bCs/>
        </w:rPr>
        <w:t>d</w:t>
      </w:r>
      <w:r w:rsidR="00483943" w:rsidRPr="008C3781">
        <w:rPr>
          <w:b/>
          <w:bCs/>
        </w:rPr>
        <w:t>ress</w:t>
      </w:r>
      <w:r w:rsidR="00483943" w:rsidRPr="00483943">
        <w:t>:</w:t>
      </w:r>
      <w:r>
        <w:tab/>
      </w:r>
      <w:r>
        <w:tab/>
      </w:r>
      <w:r w:rsidRPr="00012557">
        <w:rPr>
          <w:b/>
        </w:rPr>
        <w:t>Supplier:</w:t>
      </w:r>
    </w:p>
    <w:p w14:paraId="501B9E00" w14:textId="37B3A693" w:rsidR="00F80FAA" w:rsidRPr="00C2249B" w:rsidRDefault="007C4865" w:rsidP="00F80FAA">
      <w:r w:rsidRPr="007C4865">
        <w:rPr>
          <w:b/>
        </w:rPr>
        <w:t>University of Cambridge</w:t>
      </w:r>
      <w:r w:rsidR="00F80FAA">
        <w:tab/>
      </w:r>
      <w:r w:rsidR="00F80FAA">
        <w:tab/>
      </w:r>
      <w:r w:rsidR="00F80FAA">
        <w:tab/>
      </w:r>
      <w:r w:rsidR="00F80FAA" w:rsidRPr="007C4865">
        <w:rPr>
          <w:b/>
        </w:rPr>
        <w:t xml:space="preserve">Global Change Research Institute </w:t>
      </w:r>
      <w:r>
        <w:rPr>
          <w:b/>
        </w:rPr>
        <w:t xml:space="preserve">(CzechGlobe) </w:t>
      </w:r>
    </w:p>
    <w:p w14:paraId="4E8936D9" w14:textId="6282CD95" w:rsidR="00F80FAA" w:rsidRDefault="007C4865" w:rsidP="00F80FAA">
      <w:r>
        <w:t>Accounts Office Manager</w:t>
      </w:r>
      <w:r w:rsidR="00F80FAA">
        <w:tab/>
      </w:r>
      <w:r w:rsidR="00F80FAA">
        <w:tab/>
      </w:r>
      <w:r w:rsidR="00F80FAA">
        <w:tab/>
      </w:r>
      <w:r>
        <w:t xml:space="preserve">Czech Academy of Sciences  </w:t>
      </w:r>
    </w:p>
    <w:p w14:paraId="0E6A8F40" w14:textId="5F7ECDFB" w:rsidR="00483943" w:rsidRDefault="007C4865">
      <w:r w:rsidRPr="00483943">
        <w:t>20 Downing Pl</w:t>
      </w:r>
      <w:r>
        <w:t>ace</w:t>
      </w:r>
      <w:r>
        <w:tab/>
      </w:r>
      <w:r>
        <w:tab/>
      </w:r>
      <w:r>
        <w:tab/>
      </w:r>
      <w:r>
        <w:tab/>
      </w:r>
      <w:proofErr w:type="spellStart"/>
      <w:r w:rsidRPr="00012557">
        <w:t>B</w:t>
      </w:r>
      <w:r>
        <w:t>e</w:t>
      </w:r>
      <w:r w:rsidRPr="00012557">
        <w:t>lidla</w:t>
      </w:r>
      <w:proofErr w:type="spellEnd"/>
      <w:r w:rsidRPr="00012557">
        <w:t xml:space="preserve"> 986/4a</w:t>
      </w:r>
    </w:p>
    <w:p w14:paraId="6E69C687" w14:textId="75A9EC34" w:rsidR="00483943" w:rsidRDefault="007C4865">
      <w:r w:rsidRPr="00483943">
        <w:t>Cambridge</w:t>
      </w:r>
      <w:r>
        <w:t xml:space="preserve">, </w:t>
      </w:r>
      <w:r w:rsidRPr="00483943">
        <w:t>CB2 1DB</w:t>
      </w:r>
      <w:r w:rsidR="00012557">
        <w:tab/>
      </w:r>
      <w:r w:rsidR="00012557">
        <w:tab/>
      </w:r>
      <w:r w:rsidR="00012557">
        <w:tab/>
      </w:r>
      <w:r w:rsidR="00012557">
        <w:tab/>
      </w:r>
      <w:r w:rsidRPr="00012557">
        <w:t>603 00 Brno</w:t>
      </w:r>
    </w:p>
    <w:p w14:paraId="1491D5D6" w14:textId="711ABD95" w:rsidR="00483943" w:rsidRDefault="007C4865">
      <w:r>
        <w:t>United Kingdom</w:t>
      </w:r>
      <w:r w:rsidR="00012557">
        <w:tab/>
      </w:r>
      <w:r w:rsidR="00012557">
        <w:tab/>
      </w:r>
      <w:r w:rsidR="00012557">
        <w:tab/>
      </w:r>
      <w:r w:rsidR="00012557">
        <w:tab/>
        <w:t>Czech Republic</w:t>
      </w:r>
    </w:p>
    <w:p w14:paraId="7AFD4DA6" w14:textId="47C0A1EA" w:rsidR="00483943" w:rsidRDefault="007C4865">
      <w:r>
        <w:rPr>
          <w:b/>
          <w:bCs/>
        </w:rPr>
        <w:t xml:space="preserve">VAT ID: </w:t>
      </w:r>
      <w:r w:rsidRPr="00061035">
        <w:rPr>
          <w:b/>
          <w:bCs/>
        </w:rPr>
        <w:t>823 8476 09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VAT ID: CZ86652079</w:t>
      </w:r>
    </w:p>
    <w:p w14:paraId="5C0D1BDE" w14:textId="30AEBBC6" w:rsidR="00483943" w:rsidRPr="00483943" w:rsidRDefault="00483943"/>
    <w:p w14:paraId="4CB7FB8C" w14:textId="0842A9AA" w:rsidR="00483943" w:rsidRDefault="007C4865">
      <w:pPr>
        <w:rPr>
          <w:b/>
          <w:bCs/>
        </w:rPr>
      </w:pPr>
      <w:r>
        <w:rPr>
          <w:b/>
          <w:bCs/>
        </w:rPr>
        <w:t>Purchaser Contact: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Supplier Contact:</w:t>
      </w:r>
    </w:p>
    <w:p w14:paraId="6CA9BA5F" w14:textId="2AC75A57" w:rsidR="007C4865" w:rsidRPr="00DC3AB2" w:rsidRDefault="007C4865">
      <w:pPr>
        <w:rPr>
          <w:b/>
          <w:bCs/>
          <w:lang w:val="fr-FR"/>
        </w:rPr>
      </w:pPr>
      <w:r w:rsidRPr="00DC3AB2">
        <w:rPr>
          <w:lang w:val="fr-FR"/>
        </w:rPr>
        <w:t>Charles Norman (</w:t>
      </w:r>
      <w:hyperlink r:id="rId6" w:history="1">
        <w:r w:rsidR="00DC3AB2" w:rsidRPr="00EA28CB">
          <w:rPr>
            <w:rStyle w:val="Hypertextovodkaz"/>
            <w:lang w:val="fr-FR"/>
          </w:rPr>
          <w:t>xxxxxxxxxxxx</w:t>
        </w:r>
      </w:hyperlink>
      <w:r w:rsidRPr="00DC3AB2">
        <w:rPr>
          <w:lang w:val="fr-FR"/>
        </w:rPr>
        <w:t>)</w:t>
      </w:r>
      <w:r w:rsidR="00012557" w:rsidRPr="00DC3AB2">
        <w:rPr>
          <w:b/>
          <w:bCs/>
          <w:lang w:val="fr-FR"/>
        </w:rPr>
        <w:tab/>
      </w:r>
      <w:r w:rsidR="00012557" w:rsidRPr="00DC3AB2">
        <w:rPr>
          <w:b/>
          <w:bCs/>
          <w:lang w:val="fr-FR"/>
        </w:rPr>
        <w:tab/>
      </w:r>
      <w:r w:rsidRPr="00DC3AB2">
        <w:rPr>
          <w:lang w:val="fr-FR"/>
        </w:rPr>
        <w:t>Otmar Urban (</w:t>
      </w:r>
      <w:hyperlink r:id="rId7" w:history="1">
        <w:r w:rsidR="00DC3AB2">
          <w:rPr>
            <w:rStyle w:val="Hypertextovodkaz"/>
            <w:lang w:val="fr-FR"/>
          </w:rPr>
          <w:t>xxxxxxxxxxxxxxxx</w:t>
        </w:r>
      </w:hyperlink>
      <w:r w:rsidRPr="00DC3AB2">
        <w:rPr>
          <w:lang w:val="fr-FR"/>
        </w:rPr>
        <w:t>)</w:t>
      </w:r>
    </w:p>
    <w:p w14:paraId="7720C4CD" w14:textId="77777777" w:rsidR="00F80FAA" w:rsidRPr="00DC3AB2" w:rsidRDefault="00F80FAA">
      <w:pPr>
        <w:rPr>
          <w:b/>
          <w:bCs/>
          <w:lang w:val="fr-FR"/>
        </w:rPr>
      </w:pPr>
    </w:p>
    <w:p w14:paraId="115CB621" w14:textId="0B365866" w:rsidR="00483943" w:rsidRDefault="00C2249B">
      <w:r w:rsidRPr="008C3781">
        <w:rPr>
          <w:b/>
          <w:bCs/>
        </w:rPr>
        <w:t>Purchase</w:t>
      </w:r>
      <w:r w:rsidR="007C4865">
        <w:rPr>
          <w:b/>
          <w:bCs/>
        </w:rPr>
        <w:t xml:space="preserve"> order</w:t>
      </w:r>
      <w:r w:rsidRPr="00C2249B">
        <w:t>:</w:t>
      </w:r>
      <w:r w:rsidR="00F80FAA" w:rsidRPr="00012557">
        <w:rPr>
          <w:b/>
          <w:bCs/>
        </w:rPr>
        <w:t xml:space="preserve"> </w:t>
      </w:r>
      <w:r w:rsidR="00F80FAA" w:rsidRPr="007C4865">
        <w:rPr>
          <w:bCs/>
        </w:rPr>
        <w:t>CzechGlobe Isotope Analysis for Charles Norman</w:t>
      </w:r>
    </w:p>
    <w:p w14:paraId="40696B02" w14:textId="77777777" w:rsidR="00171274" w:rsidRDefault="00171274">
      <w:pPr>
        <w:rPr>
          <w:b/>
          <w:bCs/>
        </w:rPr>
      </w:pPr>
    </w:p>
    <w:p w14:paraId="78F24BD6" w14:textId="1A486168" w:rsidR="00171274" w:rsidRDefault="00171274">
      <w:r w:rsidRPr="00171274">
        <w:t xml:space="preserve">Dear </w:t>
      </w:r>
      <w:r>
        <w:t>CzechGlobe</w:t>
      </w:r>
      <w:r w:rsidR="00F80FAA">
        <w:t xml:space="preserve"> partners</w:t>
      </w:r>
      <w:r>
        <w:t xml:space="preserve">, </w:t>
      </w:r>
    </w:p>
    <w:p w14:paraId="759B7DB6" w14:textId="77777777" w:rsidR="00171274" w:rsidRDefault="00171274"/>
    <w:p w14:paraId="0995C1C1" w14:textId="4006A645" w:rsidR="00171274" w:rsidRDefault="00171274">
      <w:r>
        <w:t xml:space="preserve">Please find attached the purchase order for my isotope analysis work described below. </w:t>
      </w:r>
    </w:p>
    <w:p w14:paraId="5A257311" w14:textId="3A43F10B" w:rsidR="00012557" w:rsidRDefault="00012557">
      <w:r w:rsidRPr="00012557">
        <w:rPr>
          <w:i/>
        </w:rPr>
        <w:t>Delivery date:</w:t>
      </w:r>
      <w:r>
        <w:t xml:space="preserve"> </w:t>
      </w:r>
      <w:r w:rsidR="00F7274A">
        <w:t xml:space="preserve">on or before </w:t>
      </w:r>
      <w:r w:rsidR="00766462">
        <w:t xml:space="preserve">15 </w:t>
      </w:r>
      <w:r>
        <w:t>December 2025</w:t>
      </w:r>
    </w:p>
    <w:p w14:paraId="48BDFF66" w14:textId="1F4F5AED" w:rsidR="00012557" w:rsidRDefault="00012557">
      <w:r w:rsidRPr="00012557">
        <w:rPr>
          <w:i/>
        </w:rPr>
        <w:t>Maximum expected prize:</w:t>
      </w:r>
      <w:r>
        <w:t xml:space="preserve"> 3000 GBP</w:t>
      </w:r>
    </w:p>
    <w:p w14:paraId="425FEA2C" w14:textId="7DAAABDF" w:rsidR="00012557" w:rsidRDefault="00012557">
      <w:r w:rsidRPr="00012557">
        <w:rPr>
          <w:i/>
        </w:rPr>
        <w:t xml:space="preserve">Invoicing </w:t>
      </w:r>
      <w:r w:rsidR="00915078">
        <w:rPr>
          <w:i/>
        </w:rPr>
        <w:t>terms</w:t>
      </w:r>
      <w:r w:rsidRPr="00012557">
        <w:rPr>
          <w:i/>
        </w:rPr>
        <w:t>:</w:t>
      </w:r>
      <w:r>
        <w:t xml:space="preserve"> </w:t>
      </w:r>
      <w:r w:rsidR="00915078">
        <w:t>n</w:t>
      </w:r>
      <w:r w:rsidR="00915078" w:rsidRPr="00915078">
        <w:t>et 30 days from invoice date</w:t>
      </w:r>
    </w:p>
    <w:p w14:paraId="3ABD0C3D" w14:textId="23FA605D" w:rsidR="00171274" w:rsidRDefault="00171274"/>
    <w:tbl>
      <w:tblPr>
        <w:tblStyle w:val="Prosttabulka3"/>
        <w:tblpPr w:leftFromText="180" w:rightFromText="180" w:vertAnchor="text" w:horzAnchor="margin" w:tblpY="-3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012557" w14:paraId="0F3D60B7" w14:textId="77777777" w:rsidTr="000125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03" w:type="dxa"/>
          </w:tcPr>
          <w:p w14:paraId="196B2E75" w14:textId="77777777" w:rsidR="00012557" w:rsidRDefault="00012557" w:rsidP="00012557">
            <w:bookmarkStart w:id="0" w:name="_Hlk211845775"/>
          </w:p>
        </w:tc>
        <w:tc>
          <w:tcPr>
            <w:tcW w:w="1803" w:type="dxa"/>
          </w:tcPr>
          <w:p w14:paraId="3FE20516" w14:textId="77777777" w:rsidR="00012557" w:rsidRDefault="00012557" w:rsidP="0001255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Quantity</w:t>
            </w:r>
          </w:p>
        </w:tc>
        <w:tc>
          <w:tcPr>
            <w:tcW w:w="1803" w:type="dxa"/>
          </w:tcPr>
          <w:p w14:paraId="5CE9FAE0" w14:textId="77777777" w:rsidR="00012557" w:rsidRDefault="00012557" w:rsidP="0001255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803" w:type="dxa"/>
          </w:tcPr>
          <w:p w14:paraId="174A5412" w14:textId="77777777" w:rsidR="00012557" w:rsidRDefault="00012557" w:rsidP="0001255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ice</w:t>
            </w:r>
          </w:p>
        </w:tc>
        <w:tc>
          <w:tcPr>
            <w:tcW w:w="1804" w:type="dxa"/>
          </w:tcPr>
          <w:p w14:paraId="1987F136" w14:textId="77777777" w:rsidR="00012557" w:rsidRDefault="00012557" w:rsidP="0001255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otal Value (GBP)</w:t>
            </w:r>
          </w:p>
        </w:tc>
      </w:tr>
      <w:tr w:rsidR="00012557" w14:paraId="2F2E745A" w14:textId="77777777" w:rsidTr="000125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14:paraId="40B3F385" w14:textId="77777777" w:rsidR="00012557" w:rsidRPr="00980440" w:rsidRDefault="00012557" w:rsidP="00012557">
            <w:pPr>
              <w:rPr>
                <w:b w:val="0"/>
                <w:bCs w:val="0"/>
              </w:rPr>
            </w:pPr>
          </w:p>
        </w:tc>
        <w:tc>
          <w:tcPr>
            <w:tcW w:w="1803" w:type="dxa"/>
          </w:tcPr>
          <w:p w14:paraId="52920125" w14:textId="77777777" w:rsidR="00012557" w:rsidRDefault="00012557" w:rsidP="000125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00</w:t>
            </w:r>
          </w:p>
        </w:tc>
        <w:tc>
          <w:tcPr>
            <w:tcW w:w="1803" w:type="dxa"/>
          </w:tcPr>
          <w:p w14:paraId="4642BB63" w14:textId="77777777" w:rsidR="00012557" w:rsidRDefault="00012557" w:rsidP="000125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ak sample processing and isotope analysis</w:t>
            </w:r>
          </w:p>
        </w:tc>
        <w:tc>
          <w:tcPr>
            <w:tcW w:w="1803" w:type="dxa"/>
          </w:tcPr>
          <w:p w14:paraId="091BA1BB" w14:textId="77777777" w:rsidR="00012557" w:rsidRDefault="00012557" w:rsidP="000125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£3.33 per sample</w:t>
            </w:r>
          </w:p>
        </w:tc>
        <w:tc>
          <w:tcPr>
            <w:tcW w:w="1804" w:type="dxa"/>
          </w:tcPr>
          <w:p w14:paraId="04183178" w14:textId="77777777" w:rsidR="00012557" w:rsidRDefault="00012557" w:rsidP="000125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£3000</w:t>
            </w:r>
          </w:p>
        </w:tc>
      </w:tr>
    </w:tbl>
    <w:bookmarkEnd w:id="0"/>
    <w:p w14:paraId="13B5469A" w14:textId="6C3A0067" w:rsidR="00F80FAA" w:rsidRDefault="00F80FAA" w:rsidP="00F80FAA">
      <w:r>
        <w:t xml:space="preserve">Kind regards, </w:t>
      </w:r>
    </w:p>
    <w:p w14:paraId="7DB935B1" w14:textId="77777777" w:rsidR="00F80FAA" w:rsidRDefault="00F80FAA"/>
    <w:p w14:paraId="1FAE6ABF" w14:textId="14D1EAF2" w:rsidR="00915078" w:rsidRPr="00DC3AB2" w:rsidRDefault="00171274">
      <w:pPr>
        <w:rPr>
          <w:lang w:val="fr-FR"/>
        </w:rPr>
      </w:pPr>
      <w:r w:rsidRPr="00DC3AB2">
        <w:rPr>
          <w:lang w:val="fr-FR"/>
        </w:rPr>
        <w:t>Charles Norman</w:t>
      </w:r>
      <w:r w:rsidR="00012557" w:rsidRPr="00DC3AB2">
        <w:rPr>
          <w:lang w:val="fr-FR"/>
        </w:rPr>
        <w:t xml:space="preserve"> (</w:t>
      </w:r>
      <w:hyperlink r:id="rId8" w:history="1">
        <w:r w:rsidR="00DC3AB2">
          <w:rPr>
            <w:rStyle w:val="Hypertextovodkaz"/>
            <w:lang w:val="fr-FR"/>
          </w:rPr>
          <w:t>xxxxxxxxxxxxxxxxxxxxxxx</w:t>
        </w:r>
      </w:hyperlink>
      <w:r w:rsidR="00012557" w:rsidRPr="00DC3AB2">
        <w:rPr>
          <w:lang w:val="fr-FR"/>
        </w:rPr>
        <w:t>)</w:t>
      </w:r>
    </w:p>
    <w:p w14:paraId="57AF3B83" w14:textId="77777777" w:rsidR="00915078" w:rsidRPr="00DC3AB2" w:rsidRDefault="00915078">
      <w:pPr>
        <w:rPr>
          <w:lang w:val="fr-FR"/>
        </w:rPr>
      </w:pPr>
    </w:p>
    <w:p w14:paraId="6AD01505" w14:textId="307B07B5" w:rsidR="00915078" w:rsidRPr="00DC3AB2" w:rsidRDefault="00915078">
      <w:pPr>
        <w:rPr>
          <w:rStyle w:val="Siln"/>
          <w:lang w:val="fr-FR"/>
        </w:rPr>
      </w:pPr>
    </w:p>
    <w:p w14:paraId="7AE37754" w14:textId="77777777" w:rsidR="00915078" w:rsidRPr="00DC3AB2" w:rsidRDefault="00915078">
      <w:pPr>
        <w:rPr>
          <w:rStyle w:val="Siln"/>
          <w:lang w:val="fr-FR"/>
        </w:rPr>
      </w:pPr>
    </w:p>
    <w:p w14:paraId="4D4BB9B9" w14:textId="6D20D6E1" w:rsidR="00915078" w:rsidRDefault="00915078">
      <w:r>
        <w:rPr>
          <w:rStyle w:val="Siln"/>
        </w:rPr>
        <w:t>Authorized by (Purchaser):</w:t>
      </w:r>
      <w:r>
        <w:t xml:space="preserve"> ___________________________ </w:t>
      </w:r>
      <w:r>
        <w:rPr>
          <w:rStyle w:val="Siln"/>
        </w:rPr>
        <w:t>Date:</w:t>
      </w:r>
      <w:r>
        <w:t xml:space="preserve"> ____________</w:t>
      </w:r>
    </w:p>
    <w:p w14:paraId="1FE06C6D" w14:textId="7FAC60A5" w:rsidR="00915078" w:rsidRDefault="00915078"/>
    <w:p w14:paraId="13048BFC" w14:textId="77777777" w:rsidR="00915078" w:rsidRDefault="00915078"/>
    <w:p w14:paraId="7214A9A4" w14:textId="77777777" w:rsidR="00915078" w:rsidRDefault="00915078">
      <w:r>
        <w:rPr>
          <w:rStyle w:val="Siln"/>
        </w:rPr>
        <w:t>Authorized by (Supplier):</w:t>
      </w:r>
      <w:r>
        <w:t xml:space="preserve"> ____________________________ </w:t>
      </w:r>
      <w:r>
        <w:rPr>
          <w:rStyle w:val="Siln"/>
        </w:rPr>
        <w:t>Date:</w:t>
      </w:r>
      <w:r>
        <w:t xml:space="preserve"> ____________</w:t>
      </w:r>
    </w:p>
    <w:p w14:paraId="3C9AC688" w14:textId="0365C3C9" w:rsidR="008E2A52" w:rsidRPr="00171274" w:rsidRDefault="00980440">
      <w:r w:rsidRPr="00171274">
        <w:fldChar w:fldCharType="begin"/>
      </w:r>
      <w:r w:rsidR="00F7274A">
        <w:instrText xml:space="preserve"> INCLUDEPICTURE "C:\\Users\\charlesnorman\\Library\\Group Containers\\UBF8T346G9.ms\\WebArchiveCopyPasteTempFiles\\com.microsoft.Word\\Geography_COL1.width-405.png" \* MERGEFORMAT </w:instrText>
      </w:r>
      <w:r w:rsidRPr="00171274">
        <w:fldChar w:fldCharType="end"/>
      </w:r>
    </w:p>
    <w:sectPr w:rsidR="008E2A52" w:rsidRPr="00171274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2CA067" w14:textId="77777777" w:rsidR="00AE5FA0" w:rsidRDefault="00AE5FA0" w:rsidP="00980440">
      <w:r>
        <w:separator/>
      </w:r>
    </w:p>
  </w:endnote>
  <w:endnote w:type="continuationSeparator" w:id="0">
    <w:p w14:paraId="5BB5741C" w14:textId="77777777" w:rsidR="00AE5FA0" w:rsidRDefault="00AE5FA0" w:rsidP="009804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D2388C" w14:textId="77777777" w:rsidR="00AE5FA0" w:rsidRDefault="00AE5FA0" w:rsidP="00980440">
      <w:r>
        <w:separator/>
      </w:r>
    </w:p>
  </w:footnote>
  <w:footnote w:type="continuationSeparator" w:id="0">
    <w:p w14:paraId="46810108" w14:textId="77777777" w:rsidR="00AE5FA0" w:rsidRDefault="00AE5FA0" w:rsidP="009804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7ECBA3" w14:textId="6A90619A" w:rsidR="00980440" w:rsidRDefault="00980440" w:rsidP="00A56349">
    <w:pPr>
      <w:pStyle w:val="Zhlav"/>
      <w:jc w:val="right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652E1FE" wp14:editId="116370C9">
          <wp:simplePos x="0" y="0"/>
          <wp:positionH relativeFrom="column">
            <wp:posOffset>-751114</wp:posOffset>
          </wp:positionH>
          <wp:positionV relativeFrom="paragraph">
            <wp:posOffset>-327479</wp:posOffset>
          </wp:positionV>
          <wp:extent cx="2416659" cy="720000"/>
          <wp:effectExtent l="0" t="0" r="0" b="4445"/>
          <wp:wrapTight wrapText="bothSides">
            <wp:wrapPolygon edited="0">
              <wp:start x="0" y="0"/>
              <wp:lineTo x="0" y="11057"/>
              <wp:lineTo x="114" y="12964"/>
              <wp:lineTo x="3974" y="18302"/>
              <wp:lineTo x="4428" y="18302"/>
              <wp:lineTo x="4314" y="20590"/>
              <wp:lineTo x="4768" y="21352"/>
              <wp:lineTo x="6131" y="21352"/>
              <wp:lineTo x="20550" y="21352"/>
              <wp:lineTo x="20663" y="21352"/>
              <wp:lineTo x="21117" y="18302"/>
              <wp:lineTo x="21458" y="14489"/>
              <wp:lineTo x="21458" y="0"/>
              <wp:lineTo x="0" y="0"/>
            </wp:wrapPolygon>
          </wp:wrapTight>
          <wp:docPr id="269322289" name="Picture 1" descr="Food in the UK: Changing food production and deman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ood in the UK: Changing food production and deman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16659" cy="72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56349">
      <w:t>17</w:t>
    </w:r>
    <w:r w:rsidR="00A56349" w:rsidRPr="00A56349">
      <w:rPr>
        <w:vertAlign w:val="superscript"/>
      </w:rPr>
      <w:t>th</w:t>
    </w:r>
    <w:r w:rsidR="00A56349">
      <w:t xml:space="preserve"> October 2025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xMTU3NzY2NDEyMTZX0lEKTi0uzszPAykwrAUAbwqQxSwAAAA="/>
  </w:docVars>
  <w:rsids>
    <w:rsidRoot w:val="001E2474"/>
    <w:rsid w:val="00012557"/>
    <w:rsid w:val="00036959"/>
    <w:rsid w:val="00061035"/>
    <w:rsid w:val="00171274"/>
    <w:rsid w:val="001E2474"/>
    <w:rsid w:val="00237EB6"/>
    <w:rsid w:val="0025468E"/>
    <w:rsid w:val="002839D1"/>
    <w:rsid w:val="00292F45"/>
    <w:rsid w:val="002B421A"/>
    <w:rsid w:val="003E6BEB"/>
    <w:rsid w:val="00483943"/>
    <w:rsid w:val="004A4444"/>
    <w:rsid w:val="00766462"/>
    <w:rsid w:val="007C4865"/>
    <w:rsid w:val="00877A79"/>
    <w:rsid w:val="00881A97"/>
    <w:rsid w:val="008C3781"/>
    <w:rsid w:val="008D6AB6"/>
    <w:rsid w:val="008E2A52"/>
    <w:rsid w:val="00915078"/>
    <w:rsid w:val="00980440"/>
    <w:rsid w:val="009B391B"/>
    <w:rsid w:val="00A56349"/>
    <w:rsid w:val="00AC1494"/>
    <w:rsid w:val="00AE5FA0"/>
    <w:rsid w:val="00BA3E7C"/>
    <w:rsid w:val="00BA5B83"/>
    <w:rsid w:val="00C2249B"/>
    <w:rsid w:val="00CE7D6B"/>
    <w:rsid w:val="00DB4638"/>
    <w:rsid w:val="00DC3AB2"/>
    <w:rsid w:val="00EB29F7"/>
    <w:rsid w:val="00F7274A"/>
    <w:rsid w:val="00F80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DBC8460"/>
  <w15:chartTrackingRefBased/>
  <w15:docId w15:val="{1E62A8C8-D153-0642-9299-5964358EC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E247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1E247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1E247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1E247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1E247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1E2474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1E2474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1E2474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1E2474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1E247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1E247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1E247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1E2474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1E2474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1E2474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1E2474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1E2474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1E2474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1E2474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1E24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1E2474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1E247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1E2474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1E2474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1E2474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1E2474"/>
    <w:rPr>
      <w:i/>
      <w:iCs/>
      <w:color w:val="0F4761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1E247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1E2474"/>
    <w:rPr>
      <w:i/>
      <w:iCs/>
      <w:color w:val="0F4761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1E2474"/>
    <w:rPr>
      <w:b/>
      <w:bCs/>
      <w:smallCaps/>
      <w:color w:val="0F4761" w:themeColor="accent1" w:themeShade="BF"/>
      <w:spacing w:val="5"/>
    </w:rPr>
  </w:style>
  <w:style w:type="paragraph" w:styleId="Zhlav">
    <w:name w:val="header"/>
    <w:basedOn w:val="Normln"/>
    <w:link w:val="ZhlavChar"/>
    <w:uiPriority w:val="99"/>
    <w:unhideWhenUsed/>
    <w:rsid w:val="00980440"/>
    <w:pPr>
      <w:tabs>
        <w:tab w:val="center" w:pos="4513"/>
        <w:tab w:val="right" w:pos="902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980440"/>
  </w:style>
  <w:style w:type="paragraph" w:styleId="Zpat">
    <w:name w:val="footer"/>
    <w:basedOn w:val="Normln"/>
    <w:link w:val="ZpatChar"/>
    <w:uiPriority w:val="99"/>
    <w:unhideWhenUsed/>
    <w:rsid w:val="00980440"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uiPriority w:val="99"/>
    <w:rsid w:val="00980440"/>
  </w:style>
  <w:style w:type="table" w:styleId="Mkatabulky">
    <w:name w:val="Table Grid"/>
    <w:basedOn w:val="Normlntabulka"/>
    <w:uiPriority w:val="39"/>
    <w:rsid w:val="009804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rosttabulka4">
    <w:name w:val="Plain Table 4"/>
    <w:basedOn w:val="Normlntabulka"/>
    <w:uiPriority w:val="44"/>
    <w:rsid w:val="0098044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Svtlmkatabulky">
    <w:name w:val="Grid Table Light"/>
    <w:basedOn w:val="Normlntabulka"/>
    <w:uiPriority w:val="40"/>
    <w:rsid w:val="0098044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textovodkaz">
    <w:name w:val="Hyperlink"/>
    <w:basedOn w:val="Standardnpsmoodstavce"/>
    <w:uiPriority w:val="99"/>
    <w:unhideWhenUsed/>
    <w:rsid w:val="00C2249B"/>
    <w:rPr>
      <w:color w:val="467886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C2249B"/>
    <w:rPr>
      <w:color w:val="605E5C"/>
      <w:shd w:val="clear" w:color="auto" w:fill="E1DFDD"/>
    </w:rPr>
  </w:style>
  <w:style w:type="table" w:styleId="Prosttabulka1">
    <w:name w:val="Plain Table 1"/>
    <w:basedOn w:val="Normlntabulka"/>
    <w:uiPriority w:val="41"/>
    <w:rsid w:val="00237EB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rosttabulka2">
    <w:name w:val="Plain Table 2"/>
    <w:basedOn w:val="Normlntabulka"/>
    <w:uiPriority w:val="42"/>
    <w:rsid w:val="00237EB6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rosttabulka3">
    <w:name w:val="Plain Table 3"/>
    <w:basedOn w:val="Normlntabulka"/>
    <w:uiPriority w:val="43"/>
    <w:rsid w:val="00237EB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Siln">
    <w:name w:val="Strong"/>
    <w:basedOn w:val="Standardnpsmoodstavce"/>
    <w:uiPriority w:val="22"/>
    <w:qFormat/>
    <w:rsid w:val="0091507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pn2@cam.ac.uk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urban.o@czechglobe.cz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xxxxxxxxxxxx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5</Words>
  <Characters>1221</Characters>
  <Application>Microsoft Office Word</Application>
  <DocSecurity>0</DocSecurity>
  <Lines>71</Lines>
  <Paragraphs>4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man, Charles</dc:creator>
  <cp:keywords/>
  <dc:description/>
  <cp:lastModifiedBy>Jana Halfarová</cp:lastModifiedBy>
  <cp:revision>2</cp:revision>
  <cp:lastPrinted>2025-10-20T07:01:00Z</cp:lastPrinted>
  <dcterms:created xsi:type="dcterms:W3CDTF">2025-10-22T12:25:00Z</dcterms:created>
  <dcterms:modified xsi:type="dcterms:W3CDTF">2025-10-22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5bb5cb-ce01-45f3-9fc4-c8722faff700</vt:lpwstr>
  </property>
</Properties>
</file>